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24A650" w14:textId="77777777" w:rsidR="00B24875" w:rsidRDefault="0026367D" w:rsidP="00790012">
      <w:pPr>
        <w:jc w:val="both"/>
        <w:rPr>
          <w:rFonts w:ascii="Calibri" w:eastAsia="Times New Roman" w:hAnsi="Calibri"/>
          <w:color w:val="000000"/>
          <w:sz w:val="22"/>
          <w:szCs w:val="22"/>
        </w:rPr>
      </w:pPr>
      <w:r>
        <w:rPr>
          <w:rFonts w:ascii="Calibri" w:eastAsia="Times New Roman" w:hAnsi="Calibri"/>
          <w:color w:val="000000"/>
          <w:sz w:val="22"/>
          <w:szCs w:val="22"/>
        </w:rPr>
        <w:pict w14:anchorId="4D771F1B">
          <v:rect id="_x0000_i1025" style="width:468pt;height:4.5pt" o:hrstd="t" o:hrnoshade="t" o:hr="t" fillcolor="#c09" stroked="f"/>
        </w:pict>
      </w:r>
    </w:p>
    <w:p w14:paraId="270D2F65" w14:textId="77777777" w:rsidR="00B24875" w:rsidRDefault="00B24875" w:rsidP="00790012">
      <w:pPr>
        <w:jc w:val="both"/>
        <w:rPr>
          <w:rFonts w:ascii="Calibri" w:hAnsi="Calibri"/>
          <w:color w:val="000000"/>
          <w:sz w:val="22"/>
          <w:szCs w:val="22"/>
        </w:rPr>
      </w:pPr>
    </w:p>
    <w:p w14:paraId="3FDFF17C" w14:textId="77777777" w:rsidR="00B24875" w:rsidRPr="00F3068D" w:rsidRDefault="00B24875" w:rsidP="00790012">
      <w:pPr>
        <w:jc w:val="both"/>
        <w:rPr>
          <w:b/>
          <w:bCs/>
        </w:rPr>
      </w:pPr>
      <w:r w:rsidRPr="00F3068D">
        <w:rPr>
          <w:b/>
          <w:bCs/>
          <w:highlight w:val="yellow"/>
        </w:rPr>
        <w:t xml:space="preserve">Here are some instructions for sending the file(s) via </w:t>
      </w:r>
      <w:r w:rsidR="00F3068D">
        <w:rPr>
          <w:b/>
          <w:bCs/>
          <w:highlight w:val="yellow"/>
        </w:rPr>
        <w:t>Hightail</w:t>
      </w:r>
      <w:r w:rsidRPr="00F3068D">
        <w:rPr>
          <w:b/>
          <w:bCs/>
          <w:highlight w:val="yellow"/>
        </w:rPr>
        <w:t xml:space="preserve"> </w:t>
      </w:r>
      <w:proofErr w:type="spellStart"/>
      <w:r w:rsidRPr="00F3068D">
        <w:rPr>
          <w:b/>
          <w:bCs/>
          <w:highlight w:val="yellow"/>
        </w:rPr>
        <w:t>DropBox</w:t>
      </w:r>
      <w:proofErr w:type="spellEnd"/>
      <w:r w:rsidRPr="00F3068D">
        <w:rPr>
          <w:b/>
          <w:bCs/>
          <w:highlight w:val="yellow"/>
        </w:rPr>
        <w:t>:</w:t>
      </w:r>
    </w:p>
    <w:p w14:paraId="0D3FF9F1" w14:textId="77777777" w:rsidR="00B24875" w:rsidRPr="00F3068D" w:rsidRDefault="00B24875" w:rsidP="00790012">
      <w:pPr>
        <w:jc w:val="both"/>
      </w:pPr>
    </w:p>
    <w:p w14:paraId="6A64487F" w14:textId="6AFB0318" w:rsidR="00B24875" w:rsidRPr="009232B5" w:rsidRDefault="00F3068D" w:rsidP="00790012">
      <w:pPr>
        <w:pStyle w:val="ListParagraph"/>
        <w:numPr>
          <w:ilvl w:val="0"/>
          <w:numId w:val="1"/>
        </w:numPr>
        <w:rPr>
          <w:rFonts w:ascii="Calibri" w:hAnsi="Calibri"/>
          <w:color w:val="1F497D"/>
          <w:sz w:val="22"/>
          <w:szCs w:val="22"/>
        </w:rPr>
      </w:pPr>
      <w:r>
        <w:t>Log onto our</w:t>
      </w:r>
      <w:r w:rsidR="00B24875" w:rsidRPr="00F3068D">
        <w:t xml:space="preserve"> website at </w:t>
      </w:r>
      <w:hyperlink r:id="rId7" w:history="1">
        <w:r w:rsidR="00B24875" w:rsidRPr="00F3068D">
          <w:rPr>
            <w:rStyle w:val="Hyperlink"/>
            <w:color w:val="auto"/>
          </w:rPr>
          <w:t>www.bsabio.com</w:t>
        </w:r>
      </w:hyperlink>
      <w:r w:rsidR="00B24875" w:rsidRPr="00F3068D">
        <w:t xml:space="preserve"> and click on the </w:t>
      </w:r>
      <w:r>
        <w:t>Hightail</w:t>
      </w:r>
      <w:r w:rsidR="00B24875" w:rsidRPr="00F3068D">
        <w:t xml:space="preserve"> </w:t>
      </w:r>
      <w:proofErr w:type="spellStart"/>
      <w:r w:rsidR="00B24875" w:rsidRPr="00F3068D">
        <w:t>DropBox</w:t>
      </w:r>
      <w:proofErr w:type="spellEnd"/>
      <w:r w:rsidR="00B24875" w:rsidRPr="00F3068D">
        <w:t xml:space="preserve"> located on the </w:t>
      </w:r>
      <w:r w:rsidR="0026367D">
        <w:t>right-hand</w:t>
      </w:r>
      <w:r w:rsidR="00B24875" w:rsidRPr="00F3068D">
        <w:t xml:space="preserve"> pane of any page;</w:t>
      </w:r>
    </w:p>
    <w:p w14:paraId="243E27F3" w14:textId="77777777" w:rsidR="009232B5" w:rsidRDefault="009232B5" w:rsidP="009232B5">
      <w:pPr>
        <w:pStyle w:val="ListParagraph"/>
        <w:ind w:left="765"/>
        <w:rPr>
          <w:rFonts w:ascii="Calibri" w:hAnsi="Calibri"/>
          <w:color w:val="1F497D"/>
          <w:sz w:val="22"/>
          <w:szCs w:val="22"/>
        </w:rPr>
      </w:pPr>
    </w:p>
    <w:p w14:paraId="7F8F59C2" w14:textId="77777777" w:rsidR="00B24875" w:rsidRDefault="00116A7D" w:rsidP="00790012">
      <w:pPr>
        <w:pStyle w:val="ListParagraph"/>
        <w:ind w:left="765"/>
        <w:jc w:val="both"/>
        <w:rPr>
          <w:rFonts w:ascii="Calibri" w:hAnsi="Calibri"/>
          <w:color w:val="1F497D"/>
          <w:sz w:val="22"/>
          <w:szCs w:val="22"/>
        </w:rPr>
      </w:pPr>
      <w:r w:rsidRPr="00116A7D">
        <w:rPr>
          <w:rFonts w:ascii="Calibri" w:hAnsi="Calibri"/>
          <w:noProof/>
          <w:color w:val="1F497D"/>
          <w:sz w:val="22"/>
          <w:szCs w:val="22"/>
        </w:rPr>
        <w:drawing>
          <wp:inline distT="0" distB="0" distL="0" distR="0" wp14:anchorId="6DF12E91" wp14:editId="58944FC2">
            <wp:extent cx="2790825" cy="63817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790825" cy="638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73686E" w14:textId="77777777" w:rsidR="009232B5" w:rsidRDefault="009232B5" w:rsidP="009232B5">
      <w:pPr>
        <w:pStyle w:val="ListParagraph"/>
        <w:ind w:left="765"/>
      </w:pPr>
    </w:p>
    <w:p w14:paraId="1B7A0EAB" w14:textId="77777777" w:rsidR="00B24875" w:rsidRPr="00F3068D" w:rsidRDefault="00B24875" w:rsidP="00790012">
      <w:pPr>
        <w:pStyle w:val="ListParagraph"/>
        <w:numPr>
          <w:ilvl w:val="0"/>
          <w:numId w:val="1"/>
        </w:numPr>
      </w:pPr>
      <w:r w:rsidRPr="00F3068D">
        <w:t>Enter YOUR email address, the Subject and a short Message;</w:t>
      </w:r>
    </w:p>
    <w:p w14:paraId="34916D45" w14:textId="77777777" w:rsidR="00B24875" w:rsidRPr="00F3068D" w:rsidRDefault="00B24875" w:rsidP="00790012">
      <w:pPr>
        <w:pStyle w:val="ListParagraph"/>
        <w:numPr>
          <w:ilvl w:val="0"/>
          <w:numId w:val="1"/>
        </w:numPr>
      </w:pPr>
      <w:r w:rsidRPr="00F3068D">
        <w:t>Navigate (BROWSE) out to your local drive and lo</w:t>
      </w:r>
      <w:r w:rsidR="00F3068D">
        <w:t>cate the file you are sending</w:t>
      </w:r>
      <w:r w:rsidRPr="00F3068D">
        <w:t>, tag it (click it) t</w:t>
      </w:r>
      <w:r w:rsidR="00F3068D">
        <w:t xml:space="preserve">o accept it and send it </w:t>
      </w:r>
      <w:r w:rsidRPr="00F3068D">
        <w:t>secure</w:t>
      </w:r>
      <w:r w:rsidR="00F3068D">
        <w:t>ly via</w:t>
      </w:r>
      <w:r w:rsidRPr="00F3068D">
        <w:t xml:space="preserve"> </w:t>
      </w:r>
      <w:r w:rsidR="00F3068D">
        <w:t>Hightail</w:t>
      </w:r>
      <w:r w:rsidRPr="00F3068D">
        <w:t>;</w:t>
      </w:r>
    </w:p>
    <w:p w14:paraId="4A19BDEB" w14:textId="77777777" w:rsidR="00B24875" w:rsidRPr="00F3068D" w:rsidRDefault="00F3068D" w:rsidP="00790012">
      <w:pPr>
        <w:pStyle w:val="ListParagraph"/>
        <w:numPr>
          <w:ilvl w:val="0"/>
          <w:numId w:val="1"/>
        </w:numPr>
      </w:pPr>
      <w:r>
        <w:t xml:space="preserve">We </w:t>
      </w:r>
      <w:r w:rsidR="003A2577">
        <w:t xml:space="preserve">will receive </w:t>
      </w:r>
      <w:r w:rsidR="00B24875" w:rsidRPr="00F3068D">
        <w:t>a notification that it was sen</w:t>
      </w:r>
      <w:r w:rsidR="003A2577">
        <w:t xml:space="preserve">t and received and you will receive </w:t>
      </w:r>
      <w:r w:rsidR="00B24875" w:rsidRPr="00F3068D">
        <w:t>one confirming it was sent.</w:t>
      </w:r>
    </w:p>
    <w:p w14:paraId="5897AFA5" w14:textId="77777777" w:rsidR="008709B2" w:rsidRPr="00F3068D" w:rsidRDefault="008709B2" w:rsidP="00790012">
      <w:pPr>
        <w:pStyle w:val="ListParagraph"/>
        <w:jc w:val="both"/>
      </w:pPr>
    </w:p>
    <w:p w14:paraId="4E3A2D86" w14:textId="77777777" w:rsidR="008709B2" w:rsidRPr="00F3068D" w:rsidRDefault="0026367D" w:rsidP="00790012">
      <w:pPr>
        <w:jc w:val="both"/>
        <w:rPr>
          <w:rFonts w:eastAsia="Times New Roman"/>
        </w:rPr>
      </w:pPr>
      <w:r>
        <w:rPr>
          <w:rFonts w:eastAsia="Times New Roman"/>
        </w:rPr>
        <w:pict w14:anchorId="4CC4B2A6">
          <v:rect id="_x0000_i1026" style="width:540pt;height:4.5pt" o:hrstd="t" o:hrnoshade="t" o:hr="t" fillcolor="#c09" stroked="f"/>
        </w:pict>
      </w:r>
    </w:p>
    <w:p w14:paraId="28F14CB1" w14:textId="77777777" w:rsidR="008709B2" w:rsidRPr="00F3068D" w:rsidRDefault="008709B2" w:rsidP="00790012">
      <w:pPr>
        <w:jc w:val="both"/>
      </w:pPr>
    </w:p>
    <w:p w14:paraId="4C17E210" w14:textId="77777777" w:rsidR="008709B2" w:rsidRPr="00F3068D" w:rsidRDefault="008709B2" w:rsidP="00790012">
      <w:pPr>
        <w:jc w:val="both"/>
        <w:rPr>
          <w:b/>
          <w:bCs/>
        </w:rPr>
      </w:pPr>
      <w:r w:rsidRPr="00F3068D">
        <w:rPr>
          <w:b/>
          <w:bCs/>
          <w:highlight w:val="yellow"/>
        </w:rPr>
        <w:t>Here are step-by-step deta</w:t>
      </w:r>
      <w:r w:rsidR="00F3068D">
        <w:rPr>
          <w:b/>
          <w:bCs/>
          <w:highlight w:val="yellow"/>
        </w:rPr>
        <w:t>iled instructions for using Hightail</w:t>
      </w:r>
      <w:r w:rsidRPr="00F3068D">
        <w:rPr>
          <w:b/>
          <w:bCs/>
          <w:highlight w:val="yellow"/>
        </w:rPr>
        <w:t xml:space="preserve"> </w:t>
      </w:r>
      <w:proofErr w:type="spellStart"/>
      <w:r w:rsidRPr="00F3068D">
        <w:rPr>
          <w:b/>
          <w:bCs/>
          <w:highlight w:val="yellow"/>
        </w:rPr>
        <w:t>DropBox</w:t>
      </w:r>
      <w:proofErr w:type="spellEnd"/>
      <w:r w:rsidRPr="00F3068D">
        <w:rPr>
          <w:b/>
          <w:bCs/>
          <w:highlight w:val="yellow"/>
        </w:rPr>
        <w:t xml:space="preserve"> to ‘upload’ (Send) us files securely:</w:t>
      </w:r>
    </w:p>
    <w:p w14:paraId="4B486FC1" w14:textId="77777777" w:rsidR="008709B2" w:rsidRPr="00F3068D" w:rsidRDefault="008709B2" w:rsidP="00790012">
      <w:pPr>
        <w:jc w:val="both"/>
      </w:pPr>
    </w:p>
    <w:p w14:paraId="34F42731" w14:textId="77777777" w:rsidR="008709B2" w:rsidRPr="00F3068D" w:rsidRDefault="00F3068D" w:rsidP="00790012">
      <w:pPr>
        <w:pStyle w:val="ListParagraph"/>
        <w:numPr>
          <w:ilvl w:val="0"/>
          <w:numId w:val="4"/>
        </w:numPr>
        <w:jc w:val="both"/>
      </w:pPr>
      <w:r>
        <w:t>Go to our</w:t>
      </w:r>
      <w:r w:rsidR="008709B2" w:rsidRPr="00F3068D">
        <w:t xml:space="preserve"> website </w:t>
      </w:r>
      <w:hyperlink r:id="rId9" w:history="1">
        <w:r w:rsidR="008709B2" w:rsidRPr="00F3068D">
          <w:rPr>
            <w:rStyle w:val="Hyperlink"/>
          </w:rPr>
          <w:t>www.bsabio.com</w:t>
        </w:r>
      </w:hyperlink>
      <w:r w:rsidR="008709B2" w:rsidRPr="00F3068D">
        <w:t xml:space="preserve"> and click on the </w:t>
      </w:r>
      <w:r>
        <w:t>Hightail</w:t>
      </w:r>
      <w:r w:rsidR="003A2577">
        <w:t xml:space="preserve"> </w:t>
      </w:r>
      <w:proofErr w:type="spellStart"/>
      <w:r w:rsidR="003A2577">
        <w:t>DropBox</w:t>
      </w:r>
      <w:proofErr w:type="spellEnd"/>
      <w:r w:rsidR="003A2577">
        <w:t xml:space="preserve"> to open the dialogue;</w:t>
      </w:r>
      <w:r w:rsidR="008709B2" w:rsidRPr="00F3068D">
        <w:t xml:space="preserve"> or</w:t>
      </w:r>
      <w:r w:rsidR="003A2577">
        <w:t>,</w:t>
      </w:r>
    </w:p>
    <w:p w14:paraId="159041BE" w14:textId="77777777" w:rsidR="008709B2" w:rsidRPr="00F3068D" w:rsidRDefault="00F3068D" w:rsidP="003A2577">
      <w:pPr>
        <w:pStyle w:val="ListParagraph"/>
        <w:numPr>
          <w:ilvl w:val="0"/>
          <w:numId w:val="4"/>
        </w:numPr>
        <w:jc w:val="both"/>
      </w:pPr>
      <w:r>
        <w:t>Go directly to Hightail</w:t>
      </w:r>
      <w:r w:rsidR="008709B2" w:rsidRPr="00F3068D">
        <w:t xml:space="preserve"> </w:t>
      </w:r>
      <w:proofErr w:type="spellStart"/>
      <w:r w:rsidR="008709B2" w:rsidRPr="00F3068D">
        <w:t>DropBox</w:t>
      </w:r>
      <w:proofErr w:type="spellEnd"/>
      <w:r w:rsidR="008709B2" w:rsidRPr="00F3068D">
        <w:t xml:space="preserve"> by clicking </w:t>
      </w:r>
      <w:hyperlink r:id="rId10" w:history="1">
        <w:r w:rsidR="003A2577" w:rsidRPr="003A2577">
          <w:rPr>
            <w:rStyle w:val="Hyperlink"/>
          </w:rPr>
          <w:t>https://spaces.hightail.com/uplink/BrettWSabioCPA</w:t>
        </w:r>
      </w:hyperlink>
      <w:r>
        <w:t xml:space="preserve"> </w:t>
      </w:r>
      <w:r w:rsidR="008709B2" w:rsidRPr="00F3068D">
        <w:t xml:space="preserve">to open that same dialogue window, </w:t>
      </w:r>
    </w:p>
    <w:p w14:paraId="5A36DFAD" w14:textId="77777777" w:rsidR="008709B2" w:rsidRPr="00F3068D" w:rsidRDefault="008709B2" w:rsidP="00790012">
      <w:pPr>
        <w:pStyle w:val="ListParagraph"/>
        <w:numPr>
          <w:ilvl w:val="0"/>
          <w:numId w:val="4"/>
        </w:numPr>
        <w:jc w:val="both"/>
      </w:pPr>
      <w:r w:rsidRPr="00F3068D">
        <w:t>Enter a Subject;</w:t>
      </w:r>
    </w:p>
    <w:p w14:paraId="062FDEE5" w14:textId="77777777" w:rsidR="008709B2" w:rsidRPr="00F3068D" w:rsidRDefault="008709B2" w:rsidP="00790012">
      <w:pPr>
        <w:pStyle w:val="ListParagraph"/>
        <w:numPr>
          <w:ilvl w:val="0"/>
          <w:numId w:val="4"/>
        </w:numPr>
        <w:jc w:val="both"/>
      </w:pPr>
      <w:r w:rsidRPr="00F3068D">
        <w:t>Enter a Message;</w:t>
      </w:r>
    </w:p>
    <w:p w14:paraId="7586B202" w14:textId="77777777" w:rsidR="008709B2" w:rsidRPr="00F3068D" w:rsidRDefault="008709B2" w:rsidP="00790012">
      <w:pPr>
        <w:pStyle w:val="ListParagraph"/>
        <w:numPr>
          <w:ilvl w:val="0"/>
          <w:numId w:val="4"/>
        </w:numPr>
        <w:jc w:val="both"/>
      </w:pPr>
      <w:r w:rsidRPr="00F3068D">
        <w:t xml:space="preserve">Navigate to the </w:t>
      </w:r>
      <w:r w:rsidRPr="00F3068D">
        <w:rPr>
          <w:color w:val="000000"/>
        </w:rPr>
        <w:t>folder on your local computer by clicking the ‘Browse’ button;</w:t>
      </w:r>
    </w:p>
    <w:p w14:paraId="4B67E71E" w14:textId="77777777" w:rsidR="008709B2" w:rsidRPr="00F3068D" w:rsidRDefault="008709B2" w:rsidP="00790012">
      <w:pPr>
        <w:pStyle w:val="ListParagraph"/>
        <w:numPr>
          <w:ilvl w:val="0"/>
          <w:numId w:val="4"/>
        </w:numPr>
        <w:jc w:val="both"/>
      </w:pPr>
      <w:r w:rsidRPr="00F3068D">
        <w:rPr>
          <w:color w:val="000000"/>
        </w:rPr>
        <w:t>Select the file to send by clicking it and click ‘Open’ to accept the file into the Browse dialogue;</w:t>
      </w:r>
    </w:p>
    <w:p w14:paraId="6C1A556B" w14:textId="77777777" w:rsidR="008709B2" w:rsidRPr="00F3068D" w:rsidRDefault="008709B2" w:rsidP="00790012">
      <w:pPr>
        <w:pStyle w:val="ListParagraph"/>
        <w:numPr>
          <w:ilvl w:val="0"/>
          <w:numId w:val="4"/>
        </w:numPr>
        <w:jc w:val="both"/>
      </w:pPr>
      <w:r w:rsidRPr="00F3068D">
        <w:rPr>
          <w:color w:val="000000"/>
        </w:rPr>
        <w:t>Then click the ‘Send It’ button to upload the file;</w:t>
      </w:r>
    </w:p>
    <w:p w14:paraId="494BDCD0" w14:textId="77777777" w:rsidR="008709B2" w:rsidRPr="00F3068D" w:rsidRDefault="008709B2" w:rsidP="00790012">
      <w:pPr>
        <w:pStyle w:val="ListParagraph"/>
        <w:numPr>
          <w:ilvl w:val="0"/>
          <w:numId w:val="4"/>
        </w:numPr>
        <w:jc w:val="both"/>
        <w:rPr>
          <w:color w:val="000000"/>
        </w:rPr>
      </w:pPr>
      <w:r w:rsidRPr="00F3068D">
        <w:rPr>
          <w:color w:val="000000"/>
        </w:rPr>
        <w:t>The next dialogue window will provide you with your progress, and will automatically close when done;</w:t>
      </w:r>
    </w:p>
    <w:p w14:paraId="7E62E39C" w14:textId="77777777" w:rsidR="008709B2" w:rsidRPr="00F3068D" w:rsidRDefault="008709B2" w:rsidP="00790012">
      <w:pPr>
        <w:pStyle w:val="ListParagraph"/>
        <w:numPr>
          <w:ilvl w:val="0"/>
          <w:numId w:val="4"/>
        </w:numPr>
        <w:jc w:val="both"/>
        <w:rPr>
          <w:color w:val="000000"/>
        </w:rPr>
      </w:pPr>
      <w:r w:rsidRPr="00F3068D">
        <w:rPr>
          <w:color w:val="000000"/>
        </w:rPr>
        <w:t>The next window will tell you that the file was successfully uploaded;</w:t>
      </w:r>
    </w:p>
    <w:p w14:paraId="32C2E5E3" w14:textId="77777777" w:rsidR="008709B2" w:rsidRPr="00F3068D" w:rsidRDefault="008709B2" w:rsidP="00790012">
      <w:pPr>
        <w:pStyle w:val="ListParagraph"/>
        <w:numPr>
          <w:ilvl w:val="0"/>
          <w:numId w:val="4"/>
        </w:numPr>
        <w:jc w:val="both"/>
        <w:rPr>
          <w:color w:val="000000"/>
        </w:rPr>
      </w:pPr>
      <w:r w:rsidRPr="00F3068D">
        <w:rPr>
          <w:color w:val="000000"/>
        </w:rPr>
        <w:t>You will then</w:t>
      </w:r>
      <w:r w:rsidR="00F3068D">
        <w:rPr>
          <w:color w:val="000000"/>
        </w:rPr>
        <w:t xml:space="preserve"> receive an email from ‘Hightail</w:t>
      </w:r>
      <w:r w:rsidRPr="00F3068D">
        <w:rPr>
          <w:color w:val="000000"/>
        </w:rPr>
        <w:t xml:space="preserve">’ telling you that the file was ‘received’ by </w:t>
      </w:r>
      <w:r w:rsidR="00F3068D">
        <w:rPr>
          <w:color w:val="000000"/>
        </w:rPr>
        <w:t>Hightail</w:t>
      </w:r>
      <w:r w:rsidRPr="00F3068D">
        <w:rPr>
          <w:color w:val="000000"/>
        </w:rPr>
        <w:t>;</w:t>
      </w:r>
    </w:p>
    <w:p w14:paraId="79FA0602" w14:textId="77777777" w:rsidR="008709B2" w:rsidRPr="00F3068D" w:rsidRDefault="00F3068D" w:rsidP="00790012">
      <w:pPr>
        <w:pStyle w:val="ListParagraph"/>
        <w:numPr>
          <w:ilvl w:val="0"/>
          <w:numId w:val="4"/>
        </w:numPr>
        <w:jc w:val="both"/>
        <w:rPr>
          <w:color w:val="000000"/>
        </w:rPr>
      </w:pPr>
      <w:r>
        <w:rPr>
          <w:color w:val="000000"/>
        </w:rPr>
        <w:t xml:space="preserve">We </w:t>
      </w:r>
      <w:r w:rsidR="003A2577">
        <w:rPr>
          <w:color w:val="000000"/>
        </w:rPr>
        <w:t xml:space="preserve">will receive </w:t>
      </w:r>
      <w:r w:rsidR="008709B2" w:rsidRPr="00F3068D">
        <w:rPr>
          <w:color w:val="000000"/>
        </w:rPr>
        <w:t xml:space="preserve">an email telling </w:t>
      </w:r>
      <w:r>
        <w:rPr>
          <w:color w:val="000000"/>
        </w:rPr>
        <w:t xml:space="preserve">us </w:t>
      </w:r>
      <w:r w:rsidR="008709B2" w:rsidRPr="00F3068D">
        <w:rPr>
          <w:color w:val="000000"/>
        </w:rPr>
        <w:t xml:space="preserve">a file was </w:t>
      </w:r>
      <w:r>
        <w:rPr>
          <w:color w:val="000000"/>
        </w:rPr>
        <w:t xml:space="preserve">securely </w:t>
      </w:r>
      <w:r w:rsidR="008709B2" w:rsidRPr="00F3068D">
        <w:rPr>
          <w:color w:val="000000"/>
        </w:rPr>
        <w:t xml:space="preserve">uploaded and provide </w:t>
      </w:r>
      <w:r>
        <w:rPr>
          <w:color w:val="000000"/>
        </w:rPr>
        <w:t xml:space="preserve">us </w:t>
      </w:r>
      <w:r w:rsidR="008709B2" w:rsidRPr="00F3068D">
        <w:rPr>
          <w:color w:val="000000"/>
        </w:rPr>
        <w:t>with the secure link for retrieval;</w:t>
      </w:r>
    </w:p>
    <w:p w14:paraId="07C5850C" w14:textId="77777777" w:rsidR="008709B2" w:rsidRPr="00F3068D" w:rsidRDefault="00F3068D" w:rsidP="00790012">
      <w:pPr>
        <w:pStyle w:val="ListParagraph"/>
        <w:numPr>
          <w:ilvl w:val="0"/>
          <w:numId w:val="4"/>
        </w:numPr>
        <w:jc w:val="both"/>
        <w:rPr>
          <w:color w:val="000000"/>
        </w:rPr>
      </w:pPr>
      <w:r>
        <w:rPr>
          <w:color w:val="000000"/>
        </w:rPr>
        <w:t>When we retrieve and download the file we</w:t>
      </w:r>
      <w:r w:rsidR="008709B2" w:rsidRPr="00F3068D">
        <w:rPr>
          <w:color w:val="000000"/>
        </w:rPr>
        <w:t xml:space="preserve"> ALWAYS send a CONFIRMING email</w:t>
      </w:r>
      <w:r>
        <w:rPr>
          <w:color w:val="000000"/>
        </w:rPr>
        <w:t xml:space="preserve"> as well</w:t>
      </w:r>
      <w:r w:rsidR="008709B2" w:rsidRPr="00F3068D">
        <w:rPr>
          <w:color w:val="000000"/>
        </w:rPr>
        <w:t>.</w:t>
      </w:r>
    </w:p>
    <w:p w14:paraId="3F8DDCD3" w14:textId="77777777" w:rsidR="008709B2" w:rsidRPr="00F3068D" w:rsidRDefault="008709B2" w:rsidP="00790012">
      <w:pPr>
        <w:pStyle w:val="ListParagraph"/>
        <w:numPr>
          <w:ilvl w:val="0"/>
          <w:numId w:val="4"/>
        </w:numPr>
        <w:jc w:val="both"/>
        <w:rPr>
          <w:color w:val="000000"/>
        </w:rPr>
      </w:pPr>
      <w:r w:rsidRPr="00F3068D">
        <w:rPr>
          <w:color w:val="000000"/>
        </w:rPr>
        <w:t>Fairl</w:t>
      </w:r>
      <w:r w:rsidR="003A2577">
        <w:rPr>
          <w:color w:val="000000"/>
        </w:rPr>
        <w:t>y simple and straight forward …</w:t>
      </w:r>
      <w:r w:rsidRPr="00F3068D">
        <w:rPr>
          <w:color w:val="000000"/>
        </w:rPr>
        <w:t xml:space="preserve"> Absolutely impossible to mess up and send the file ANYPLACE other than to</w:t>
      </w:r>
      <w:r w:rsidR="00F3068D">
        <w:rPr>
          <w:color w:val="000000"/>
        </w:rPr>
        <w:t xml:space="preserve"> us securely since the </w:t>
      </w:r>
      <w:proofErr w:type="spellStart"/>
      <w:r w:rsidR="00CE256B">
        <w:rPr>
          <w:color w:val="000000"/>
        </w:rPr>
        <w:t>DropBox</w:t>
      </w:r>
      <w:proofErr w:type="spellEnd"/>
      <w:r w:rsidR="00CE256B">
        <w:rPr>
          <w:color w:val="000000"/>
        </w:rPr>
        <w:t xml:space="preserve"> ‘</w:t>
      </w:r>
      <w:proofErr w:type="spellStart"/>
      <w:r w:rsidR="00CE256B">
        <w:rPr>
          <w:color w:val="000000"/>
        </w:rPr>
        <w:t>BrettWSabioCPA</w:t>
      </w:r>
      <w:proofErr w:type="spellEnd"/>
      <w:r w:rsidRPr="00F3068D">
        <w:rPr>
          <w:color w:val="000000"/>
        </w:rPr>
        <w:t xml:space="preserve">’ is registered and licensed to only </w:t>
      </w:r>
      <w:r w:rsidR="00F3068D">
        <w:rPr>
          <w:color w:val="000000"/>
        </w:rPr>
        <w:t>us</w:t>
      </w:r>
      <w:r w:rsidRPr="00F3068D">
        <w:rPr>
          <w:color w:val="000000"/>
        </w:rPr>
        <w:t xml:space="preserve">.  </w:t>
      </w:r>
    </w:p>
    <w:p w14:paraId="405D5EB9" w14:textId="77777777" w:rsidR="008709B2" w:rsidRPr="00F3068D" w:rsidRDefault="0026367D" w:rsidP="00790012">
      <w:pPr>
        <w:jc w:val="both"/>
        <w:rPr>
          <w:rFonts w:eastAsia="Times New Roman"/>
        </w:rPr>
      </w:pPr>
      <w:r>
        <w:rPr>
          <w:rFonts w:eastAsia="Times New Roman"/>
        </w:rPr>
        <w:pict w14:anchorId="310656BC">
          <v:rect id="_x0000_i1027" style="width:540pt;height:4.5pt" o:hrstd="t" o:hrnoshade="t" o:hr="t" fillcolor="#c09" stroked="f"/>
        </w:pict>
      </w:r>
    </w:p>
    <w:p w14:paraId="5907B167" w14:textId="77777777" w:rsidR="008709B2" w:rsidRPr="00F3068D" w:rsidRDefault="008709B2" w:rsidP="00790012">
      <w:pPr>
        <w:pStyle w:val="ListParagraph"/>
        <w:ind w:left="0"/>
        <w:jc w:val="both"/>
      </w:pPr>
    </w:p>
    <w:p w14:paraId="172DA03A" w14:textId="77777777" w:rsidR="00B24875" w:rsidRPr="00F3068D" w:rsidRDefault="00B24875" w:rsidP="00790012">
      <w:pPr>
        <w:jc w:val="both"/>
        <w:rPr>
          <w:b/>
          <w:bCs/>
        </w:rPr>
      </w:pPr>
      <w:r w:rsidRPr="00F3068D">
        <w:rPr>
          <w:b/>
          <w:bCs/>
          <w:highlight w:val="yellow"/>
        </w:rPr>
        <w:t>Here are some guidelines for making your QuickBooks Backup file and transferring it to us:</w:t>
      </w:r>
    </w:p>
    <w:p w14:paraId="4C688273" w14:textId="77777777" w:rsidR="00B24875" w:rsidRPr="00F3068D" w:rsidRDefault="00B24875" w:rsidP="00790012">
      <w:pPr>
        <w:numPr>
          <w:ilvl w:val="0"/>
          <w:numId w:val="2"/>
        </w:numPr>
        <w:spacing w:before="100" w:beforeAutospacing="1" w:after="100" w:afterAutospacing="1"/>
        <w:jc w:val="both"/>
        <w:rPr>
          <w:rFonts w:eastAsia="Times New Roman"/>
        </w:rPr>
      </w:pPr>
      <w:r w:rsidRPr="00F3068D">
        <w:rPr>
          <w:rFonts w:eastAsia="Times New Roman"/>
        </w:rPr>
        <w:t>PLEASE ONLY USE QuickBooks Backup - DO NOT ATTEMPT TO ZIP the operating database file (QBW) since QuickBooks now uses 'additional' file extension files that MUST be included with database, as such ONLY a QuickBooks Backup (QBB) file wil</w:t>
      </w:r>
      <w:r w:rsidR="001A6C48">
        <w:rPr>
          <w:rFonts w:eastAsia="Times New Roman"/>
        </w:rPr>
        <w:t>l contain those necessary files;</w:t>
      </w:r>
    </w:p>
    <w:p w14:paraId="60614427" w14:textId="77777777" w:rsidR="00B24875" w:rsidRPr="00F3068D" w:rsidRDefault="00B24875" w:rsidP="00790012">
      <w:pPr>
        <w:numPr>
          <w:ilvl w:val="0"/>
          <w:numId w:val="2"/>
        </w:numPr>
        <w:spacing w:before="100" w:beforeAutospacing="1" w:after="100" w:afterAutospacing="1"/>
        <w:jc w:val="both"/>
        <w:rPr>
          <w:rFonts w:eastAsia="Times New Roman"/>
        </w:rPr>
      </w:pPr>
      <w:r w:rsidRPr="00F3068D">
        <w:rPr>
          <w:rFonts w:eastAsia="Times New Roman"/>
        </w:rPr>
        <w:t>When</w:t>
      </w:r>
      <w:r w:rsidR="003A2577">
        <w:rPr>
          <w:rFonts w:eastAsia="Times New Roman"/>
        </w:rPr>
        <w:t xml:space="preserve"> you do a QuickBooks Backup ...</w:t>
      </w:r>
      <w:r w:rsidRPr="00F3068D">
        <w:rPr>
          <w:rFonts w:eastAsia="Times New Roman"/>
        </w:rPr>
        <w:t xml:space="preserve"> DO NOT CHANGE or MODIFY the file name AT ALL, it is NECESSARY for us to get the SAME file name EACH TIME since features within QuickBooks are L</w:t>
      </w:r>
      <w:r w:rsidR="001A6C48">
        <w:rPr>
          <w:rFonts w:eastAsia="Times New Roman"/>
        </w:rPr>
        <w:t>INKED to the ORIGINAL FILE NAME;</w:t>
      </w:r>
    </w:p>
    <w:p w14:paraId="0E8065DC" w14:textId="77777777" w:rsidR="00B24875" w:rsidRPr="00F3068D" w:rsidRDefault="00B24875" w:rsidP="00790012">
      <w:pPr>
        <w:numPr>
          <w:ilvl w:val="0"/>
          <w:numId w:val="2"/>
        </w:numPr>
        <w:spacing w:before="100" w:beforeAutospacing="1" w:after="100" w:afterAutospacing="1"/>
        <w:jc w:val="both"/>
        <w:rPr>
          <w:rFonts w:eastAsia="Times New Roman"/>
        </w:rPr>
      </w:pPr>
      <w:r w:rsidRPr="00F3068D">
        <w:rPr>
          <w:rFonts w:eastAsia="Times New Roman"/>
        </w:rPr>
        <w:lastRenderedPageBreak/>
        <w:t>When</w:t>
      </w:r>
      <w:r w:rsidR="003A2577">
        <w:rPr>
          <w:rFonts w:eastAsia="Times New Roman"/>
        </w:rPr>
        <w:t xml:space="preserve"> you do a QuickBooks Backup ...</w:t>
      </w:r>
      <w:r w:rsidRPr="00F3068D">
        <w:rPr>
          <w:rFonts w:eastAsia="Times New Roman"/>
        </w:rPr>
        <w:t xml:space="preserve"> PLEASE make certain that your OPTIONS include the 'COMPLETE VERIFIC</w:t>
      </w:r>
      <w:r w:rsidR="003A2577">
        <w:rPr>
          <w:rFonts w:eastAsia="Times New Roman"/>
        </w:rPr>
        <w:t>ATION' of your Company file ...</w:t>
      </w:r>
      <w:r w:rsidRPr="00F3068D">
        <w:rPr>
          <w:rFonts w:eastAsia="Times New Roman"/>
        </w:rPr>
        <w:t xml:space="preserve"> this will ensure that we get a database backup file that has been verif</w:t>
      </w:r>
      <w:r w:rsidR="001A6C48">
        <w:rPr>
          <w:rFonts w:eastAsia="Times New Roman"/>
        </w:rPr>
        <w:t>ied and has 100% file integrity;</w:t>
      </w:r>
    </w:p>
    <w:p w14:paraId="6ED06CA8" w14:textId="77777777" w:rsidR="00B24875" w:rsidRPr="00F3068D" w:rsidRDefault="00B24875" w:rsidP="00790012">
      <w:pPr>
        <w:numPr>
          <w:ilvl w:val="0"/>
          <w:numId w:val="2"/>
        </w:numPr>
        <w:spacing w:before="100" w:beforeAutospacing="1" w:after="100" w:afterAutospacing="1"/>
        <w:jc w:val="both"/>
        <w:rPr>
          <w:rFonts w:eastAsia="Times New Roman"/>
        </w:rPr>
      </w:pPr>
      <w:r w:rsidRPr="00F3068D">
        <w:rPr>
          <w:rFonts w:eastAsia="Times New Roman"/>
        </w:rPr>
        <w:t>When yo</w:t>
      </w:r>
      <w:r w:rsidR="003A2577">
        <w:rPr>
          <w:rFonts w:eastAsia="Times New Roman"/>
        </w:rPr>
        <w:t>u do a QuickBooks Backup ...</w:t>
      </w:r>
      <w:r w:rsidRPr="00F3068D">
        <w:rPr>
          <w:rFonts w:eastAsia="Times New Roman"/>
        </w:rPr>
        <w:t xml:space="preserve"> PLEASE make certain that your OPTIONS also include the 'ADD THE DATE AND TIME TO </w:t>
      </w:r>
      <w:r w:rsidR="003A2577">
        <w:rPr>
          <w:rFonts w:eastAsia="Times New Roman"/>
        </w:rPr>
        <w:t>THE BACKUP TO THE FILENAME' ...</w:t>
      </w:r>
      <w:r w:rsidRPr="00F3068D">
        <w:rPr>
          <w:rFonts w:eastAsia="Times New Roman"/>
        </w:rPr>
        <w:t xml:space="preserve"> this will tell us BOTH when and</w:t>
      </w:r>
      <w:r w:rsidR="001A6C48">
        <w:rPr>
          <w:rFonts w:eastAsia="Times New Roman"/>
        </w:rPr>
        <w:t xml:space="preserve"> at what time the back was made;</w:t>
      </w:r>
    </w:p>
    <w:p w14:paraId="4CE54AAA" w14:textId="77777777" w:rsidR="00B24875" w:rsidRPr="00677700" w:rsidRDefault="00B24875" w:rsidP="00790012">
      <w:pPr>
        <w:numPr>
          <w:ilvl w:val="0"/>
          <w:numId w:val="2"/>
        </w:numPr>
        <w:spacing w:before="100" w:beforeAutospacing="1" w:after="100" w:afterAutospacing="1"/>
        <w:jc w:val="both"/>
        <w:rPr>
          <w:rFonts w:eastAsia="Times New Roman"/>
        </w:rPr>
      </w:pPr>
      <w:r w:rsidRPr="00677700">
        <w:rPr>
          <w:rFonts w:eastAsia="Times New Roman"/>
          <w:b/>
        </w:rPr>
        <w:t>PLEASE remember to include</w:t>
      </w:r>
      <w:r w:rsidR="00677700" w:rsidRPr="00677700">
        <w:rPr>
          <w:rFonts w:eastAsia="Times New Roman"/>
          <w:b/>
        </w:rPr>
        <w:t>, either in</w:t>
      </w:r>
      <w:r w:rsidRPr="00677700">
        <w:rPr>
          <w:rFonts w:eastAsia="Times New Roman"/>
          <w:b/>
        </w:rPr>
        <w:t xml:space="preserve"> a separate email to us </w:t>
      </w:r>
      <w:r w:rsidR="00677700" w:rsidRPr="00677700">
        <w:rPr>
          <w:rFonts w:eastAsia="Times New Roman"/>
          <w:b/>
        </w:rPr>
        <w:t xml:space="preserve">or within the message from Hightail, </w:t>
      </w:r>
      <w:r w:rsidRPr="00677700">
        <w:rPr>
          <w:rFonts w:eastAsia="Times New Roman"/>
          <w:b/>
        </w:rPr>
        <w:t>the following information</w:t>
      </w:r>
      <w:r w:rsidRPr="00677700">
        <w:rPr>
          <w:rFonts w:eastAsia="Times New Roman"/>
        </w:rPr>
        <w:t>:</w:t>
      </w:r>
    </w:p>
    <w:p w14:paraId="136E2950" w14:textId="77777777" w:rsidR="00B24875" w:rsidRPr="00677700" w:rsidRDefault="00B24875" w:rsidP="00790012">
      <w:pPr>
        <w:numPr>
          <w:ilvl w:val="1"/>
          <w:numId w:val="2"/>
        </w:numPr>
        <w:spacing w:before="100" w:beforeAutospacing="1" w:after="100" w:afterAutospacing="1"/>
        <w:jc w:val="both"/>
        <w:rPr>
          <w:rFonts w:eastAsia="Times New Roman"/>
          <w:b/>
          <w:highlight w:val="yellow"/>
        </w:rPr>
      </w:pPr>
      <w:r w:rsidRPr="00677700">
        <w:rPr>
          <w:rFonts w:eastAsia="Times New Roman"/>
          <w:b/>
          <w:highlight w:val="yellow"/>
        </w:rPr>
        <w:t>USERNAME</w:t>
      </w:r>
    </w:p>
    <w:p w14:paraId="04339578" w14:textId="77777777" w:rsidR="00B24875" w:rsidRPr="00677700" w:rsidRDefault="00B24875" w:rsidP="00790012">
      <w:pPr>
        <w:numPr>
          <w:ilvl w:val="1"/>
          <w:numId w:val="2"/>
        </w:numPr>
        <w:spacing w:before="100" w:beforeAutospacing="1" w:after="100" w:afterAutospacing="1"/>
        <w:jc w:val="both"/>
        <w:rPr>
          <w:rFonts w:eastAsia="Times New Roman"/>
          <w:b/>
          <w:highlight w:val="yellow"/>
        </w:rPr>
      </w:pPr>
      <w:r w:rsidRPr="00677700">
        <w:rPr>
          <w:rFonts w:eastAsia="Times New Roman"/>
          <w:b/>
          <w:highlight w:val="yellow"/>
        </w:rPr>
        <w:t>PASSWORD</w:t>
      </w:r>
    </w:p>
    <w:p w14:paraId="49F9C0EF" w14:textId="77777777" w:rsidR="00B24875" w:rsidRPr="00677700" w:rsidRDefault="00B24875" w:rsidP="00790012">
      <w:pPr>
        <w:numPr>
          <w:ilvl w:val="1"/>
          <w:numId w:val="2"/>
        </w:numPr>
        <w:spacing w:before="100" w:beforeAutospacing="1" w:after="100" w:afterAutospacing="1"/>
        <w:jc w:val="both"/>
        <w:rPr>
          <w:rFonts w:eastAsia="Times New Roman"/>
          <w:b/>
          <w:highlight w:val="yellow"/>
        </w:rPr>
      </w:pPr>
      <w:r w:rsidRPr="00677700">
        <w:rPr>
          <w:rFonts w:eastAsia="Times New Roman"/>
          <w:b/>
          <w:highlight w:val="yellow"/>
        </w:rPr>
        <w:t>QuickBooks Version</w:t>
      </w:r>
    </w:p>
    <w:p w14:paraId="0D6B6E57" w14:textId="0E790A79" w:rsidR="00B24875" w:rsidRPr="008D1A4A" w:rsidRDefault="00B24875" w:rsidP="00790012">
      <w:pPr>
        <w:numPr>
          <w:ilvl w:val="0"/>
          <w:numId w:val="2"/>
        </w:numPr>
        <w:spacing w:before="100" w:beforeAutospacing="1" w:after="100" w:afterAutospacing="1"/>
        <w:jc w:val="both"/>
        <w:rPr>
          <w:rFonts w:eastAsia="Times New Roman"/>
          <w:b/>
          <w:bCs/>
          <w:i/>
          <w:iCs/>
          <w:color w:val="FF0000"/>
          <w:highlight w:val="yellow"/>
          <w:u w:val="single"/>
        </w:rPr>
      </w:pPr>
      <w:r w:rsidRPr="008D1A4A">
        <w:rPr>
          <w:rFonts w:eastAsia="Times New Roman"/>
          <w:b/>
          <w:bCs/>
          <w:i/>
          <w:iCs/>
          <w:color w:val="FF0000"/>
          <w:highlight w:val="yellow"/>
          <w:u w:val="single"/>
        </w:rPr>
        <w:t xml:space="preserve">As a final note, you will need to update (upgrade) your QuickBooks operating software EVERY YEAR for your own benefit.  </w:t>
      </w:r>
      <w:r w:rsidR="008D1A4A" w:rsidRPr="008D1A4A">
        <w:rPr>
          <w:rFonts w:eastAsia="Times New Roman"/>
          <w:b/>
          <w:bCs/>
          <w:i/>
          <w:iCs/>
          <w:color w:val="FF0000"/>
          <w:highlight w:val="yellow"/>
          <w:u w:val="single"/>
        </w:rPr>
        <w:t>Effective January 01, 2023 we will ONLY be supporting the most current year.</w:t>
      </w:r>
      <w:r w:rsidRPr="008D1A4A">
        <w:rPr>
          <w:rFonts w:eastAsia="Times New Roman"/>
          <w:b/>
          <w:bCs/>
          <w:i/>
          <w:iCs/>
          <w:color w:val="FF0000"/>
          <w:highlight w:val="yellow"/>
          <w:u w:val="single"/>
        </w:rPr>
        <w:t xml:space="preserve"> </w:t>
      </w:r>
    </w:p>
    <w:p w14:paraId="6D74A717" w14:textId="77777777" w:rsidR="008709B2" w:rsidRPr="00F3068D" w:rsidRDefault="0026367D" w:rsidP="00790012">
      <w:pPr>
        <w:spacing w:before="100" w:beforeAutospacing="1" w:after="100" w:afterAutospacing="1"/>
        <w:jc w:val="both"/>
        <w:rPr>
          <w:rFonts w:eastAsia="Times New Roman"/>
        </w:rPr>
      </w:pPr>
      <w:r>
        <w:rPr>
          <w:rFonts w:eastAsia="Times New Roman"/>
        </w:rPr>
        <w:pict w14:anchorId="5B3A2843">
          <v:rect id="_x0000_i1028" style="width:540pt;height:4.5pt" o:hrstd="t" o:hrnoshade="t" o:hr="t" fillcolor="#c09" stroked="f"/>
        </w:pict>
      </w:r>
    </w:p>
    <w:p w14:paraId="2F3B12FF" w14:textId="77777777" w:rsidR="00B24875" w:rsidRPr="00F3068D" w:rsidRDefault="003A2577" w:rsidP="00790012">
      <w:pPr>
        <w:jc w:val="both"/>
        <w:rPr>
          <w:b/>
          <w:bCs/>
        </w:rPr>
      </w:pPr>
      <w:r>
        <w:rPr>
          <w:b/>
          <w:bCs/>
          <w:highlight w:val="yellow"/>
        </w:rPr>
        <w:t>If you use and will sending us</w:t>
      </w:r>
      <w:r w:rsidR="00B24875" w:rsidRPr="00F3068D">
        <w:rPr>
          <w:b/>
          <w:bCs/>
          <w:highlight w:val="yellow"/>
        </w:rPr>
        <w:t xml:space="preserve"> a Quicken Backup:</w:t>
      </w:r>
    </w:p>
    <w:p w14:paraId="08547B02" w14:textId="77777777" w:rsidR="00B24875" w:rsidRPr="00F3068D" w:rsidRDefault="00B24875" w:rsidP="00790012">
      <w:pPr>
        <w:jc w:val="both"/>
      </w:pPr>
    </w:p>
    <w:p w14:paraId="2BFFC250" w14:textId="77777777" w:rsidR="00B24875" w:rsidRDefault="00B24875" w:rsidP="00790012">
      <w:pPr>
        <w:pStyle w:val="ListParagraph"/>
        <w:numPr>
          <w:ilvl w:val="0"/>
          <w:numId w:val="3"/>
        </w:numPr>
        <w:jc w:val="both"/>
      </w:pPr>
      <w:r w:rsidRPr="00F3068D">
        <w:t>Please use only the Quicken Back</w:t>
      </w:r>
      <w:r w:rsidR="001A6C48">
        <w:t>up operation from the FILE menu;</w:t>
      </w:r>
    </w:p>
    <w:p w14:paraId="0DCE2E96" w14:textId="77777777" w:rsidR="003A2577" w:rsidRPr="00F3068D" w:rsidRDefault="003A2577" w:rsidP="00790012">
      <w:pPr>
        <w:pStyle w:val="ListParagraph"/>
        <w:numPr>
          <w:ilvl w:val="0"/>
          <w:numId w:val="3"/>
        </w:numPr>
        <w:jc w:val="both"/>
      </w:pPr>
      <w:r>
        <w:t>Please make sure to check the box to ‘Add date to backup file name’;</w:t>
      </w:r>
    </w:p>
    <w:p w14:paraId="39DDFAD2" w14:textId="77777777" w:rsidR="003A2577" w:rsidRDefault="00B24875" w:rsidP="00790012">
      <w:pPr>
        <w:pStyle w:val="ListParagraph"/>
        <w:numPr>
          <w:ilvl w:val="0"/>
          <w:numId w:val="3"/>
        </w:numPr>
        <w:jc w:val="both"/>
      </w:pPr>
      <w:r w:rsidRPr="00F3068D">
        <w:t>Backup your Quicken</w:t>
      </w:r>
      <w:r w:rsidR="003A2577">
        <w:t>;</w:t>
      </w:r>
    </w:p>
    <w:p w14:paraId="13EC2B53" w14:textId="77777777" w:rsidR="00B24875" w:rsidRPr="00F3068D" w:rsidRDefault="003A2577" w:rsidP="00790012">
      <w:pPr>
        <w:pStyle w:val="ListParagraph"/>
        <w:numPr>
          <w:ilvl w:val="0"/>
          <w:numId w:val="3"/>
        </w:numPr>
        <w:jc w:val="both"/>
      </w:pPr>
      <w:r>
        <w:t xml:space="preserve">Quicken will create your backup file with the following syntax, </w:t>
      </w:r>
      <w:r w:rsidRPr="00677700">
        <w:rPr>
          <w:b/>
          <w:u w:val="single"/>
        </w:rPr>
        <w:t>filename-</w:t>
      </w:r>
      <w:proofErr w:type="spellStart"/>
      <w:r w:rsidRPr="00677700">
        <w:rPr>
          <w:b/>
          <w:u w:val="single"/>
        </w:rPr>
        <w:t>timestamp</w:t>
      </w:r>
      <w:r w:rsidR="00677700">
        <w:rPr>
          <w:b/>
          <w:u w:val="single"/>
        </w:rPr>
        <w:t>.QDF</w:t>
      </w:r>
      <w:proofErr w:type="spellEnd"/>
      <w:r w:rsidR="00677700">
        <w:rPr>
          <w:b/>
          <w:u w:val="single"/>
        </w:rPr>
        <w:t>-b</w:t>
      </w:r>
      <w:r w:rsidRPr="00677700">
        <w:rPr>
          <w:b/>
          <w:u w:val="single"/>
        </w:rPr>
        <w:t>ackup</w:t>
      </w:r>
      <w:r>
        <w:t xml:space="preserve"> which should be the only file we will require</w:t>
      </w:r>
      <w:r w:rsidR="001A6C48">
        <w:t>;</w:t>
      </w:r>
    </w:p>
    <w:p w14:paraId="6646CB3E" w14:textId="77777777" w:rsidR="00B24875" w:rsidRPr="00F3068D" w:rsidRDefault="00B24875" w:rsidP="00790012">
      <w:pPr>
        <w:pStyle w:val="ListParagraph"/>
        <w:numPr>
          <w:ilvl w:val="0"/>
          <w:numId w:val="3"/>
        </w:numPr>
        <w:jc w:val="both"/>
      </w:pPr>
      <w:r w:rsidRPr="00F3068D">
        <w:t>PLEASE do not change or alter the name when you do the Quicken Backup, we need the exact name to keep</w:t>
      </w:r>
      <w:r w:rsidR="001A6C48">
        <w:t xml:space="preserve"> your file integrity on our end;</w:t>
      </w:r>
    </w:p>
    <w:p w14:paraId="44EFFD4A" w14:textId="77777777" w:rsidR="00677700" w:rsidRDefault="00B24875" w:rsidP="00790012">
      <w:pPr>
        <w:pStyle w:val="ListParagraph"/>
        <w:numPr>
          <w:ilvl w:val="0"/>
          <w:numId w:val="3"/>
        </w:numPr>
        <w:jc w:val="both"/>
      </w:pPr>
      <w:r w:rsidRPr="00F3068D">
        <w:t xml:space="preserve">You will then need to send </w:t>
      </w:r>
      <w:r w:rsidR="00677700">
        <w:t>us the QDF-backup file;</w:t>
      </w:r>
    </w:p>
    <w:p w14:paraId="45D4CBB6" w14:textId="77777777" w:rsidR="00677700" w:rsidRPr="00677700" w:rsidRDefault="00677700" w:rsidP="00677700">
      <w:pPr>
        <w:pStyle w:val="ListParagraph"/>
        <w:numPr>
          <w:ilvl w:val="0"/>
          <w:numId w:val="3"/>
        </w:numPr>
        <w:jc w:val="both"/>
      </w:pPr>
      <w:r w:rsidRPr="00677700">
        <w:rPr>
          <w:rFonts w:eastAsia="Times New Roman"/>
          <w:b/>
        </w:rPr>
        <w:t>PLEASE remember to include, either in a separate email to us or within the message from Hightail, the following information</w:t>
      </w:r>
      <w:r w:rsidRPr="00677700">
        <w:t xml:space="preserve"> </w:t>
      </w:r>
    </w:p>
    <w:p w14:paraId="0F97D811" w14:textId="77777777" w:rsidR="00B24875" w:rsidRPr="00677700" w:rsidRDefault="00677700" w:rsidP="00677700">
      <w:pPr>
        <w:pStyle w:val="ListParagraph"/>
        <w:numPr>
          <w:ilvl w:val="1"/>
          <w:numId w:val="3"/>
        </w:numPr>
        <w:jc w:val="both"/>
        <w:rPr>
          <w:b/>
          <w:highlight w:val="yellow"/>
        </w:rPr>
      </w:pPr>
      <w:r w:rsidRPr="00677700">
        <w:rPr>
          <w:b/>
          <w:highlight w:val="yellow"/>
        </w:rPr>
        <w:t>USERNAME</w:t>
      </w:r>
    </w:p>
    <w:p w14:paraId="4F48BA93" w14:textId="77777777" w:rsidR="00677700" w:rsidRPr="00677700" w:rsidRDefault="00677700" w:rsidP="00677700">
      <w:pPr>
        <w:pStyle w:val="ListParagraph"/>
        <w:numPr>
          <w:ilvl w:val="1"/>
          <w:numId w:val="3"/>
        </w:numPr>
        <w:jc w:val="both"/>
        <w:rPr>
          <w:b/>
          <w:highlight w:val="yellow"/>
        </w:rPr>
      </w:pPr>
      <w:r w:rsidRPr="00677700">
        <w:rPr>
          <w:b/>
          <w:highlight w:val="yellow"/>
        </w:rPr>
        <w:t>PASSWORD</w:t>
      </w:r>
    </w:p>
    <w:p w14:paraId="342A6E4C" w14:textId="77777777" w:rsidR="00B24875" w:rsidRPr="00F3068D" w:rsidRDefault="00B24875" w:rsidP="00790012">
      <w:pPr>
        <w:jc w:val="both"/>
      </w:pPr>
    </w:p>
    <w:p w14:paraId="5AD62BBB" w14:textId="77777777" w:rsidR="00B24875" w:rsidRPr="00F3068D" w:rsidRDefault="00B24875" w:rsidP="00790012">
      <w:pPr>
        <w:jc w:val="both"/>
      </w:pPr>
      <w:r w:rsidRPr="00F3068D">
        <w:t>Thank you for your cooperation.  The above steps will allow us to work more efficiently with your data.</w:t>
      </w:r>
    </w:p>
    <w:p w14:paraId="655881C5" w14:textId="77777777" w:rsidR="00767AA0" w:rsidRPr="00F3068D" w:rsidRDefault="00767AA0" w:rsidP="00790012">
      <w:pPr>
        <w:jc w:val="both"/>
      </w:pPr>
    </w:p>
    <w:p w14:paraId="0F773E6F" w14:textId="77777777" w:rsidR="00272242" w:rsidRPr="00F3068D" w:rsidRDefault="00272242" w:rsidP="00790012">
      <w:pPr>
        <w:jc w:val="both"/>
        <w:rPr>
          <w:color w:val="000000"/>
        </w:rPr>
      </w:pPr>
      <w:r w:rsidRPr="00F3068D">
        <w:rPr>
          <w:b/>
          <w:color w:val="000000"/>
        </w:rPr>
        <w:t>Brett W. Sabio, CPA-PFS</w:t>
      </w:r>
    </w:p>
    <w:p w14:paraId="6CA2CFF5" w14:textId="77777777" w:rsidR="00B24875" w:rsidRDefault="0026367D" w:rsidP="00B24875">
      <w:pPr>
        <w:rPr>
          <w:rFonts w:ascii="Calibri" w:eastAsia="Times New Roman" w:hAnsi="Calibri"/>
          <w:color w:val="000000"/>
          <w:sz w:val="22"/>
          <w:szCs w:val="22"/>
        </w:rPr>
      </w:pPr>
      <w:r>
        <w:rPr>
          <w:rFonts w:ascii="Calibri" w:eastAsia="Times New Roman" w:hAnsi="Calibri"/>
          <w:color w:val="000000"/>
          <w:sz w:val="22"/>
          <w:szCs w:val="22"/>
        </w:rPr>
        <w:pict w14:anchorId="6127747F">
          <v:rect id="_x0000_i1029" style="width:468pt;height:4.5pt" o:hrstd="t" o:hrnoshade="t" o:hr="t" fillcolor="#c09" stroked="f"/>
        </w:pict>
      </w:r>
    </w:p>
    <w:p w14:paraId="3D10ED94" w14:textId="77777777" w:rsidR="00B24875" w:rsidRDefault="00790012" w:rsidP="00272242">
      <w:pPr>
        <w:pStyle w:val="Title"/>
      </w:pPr>
      <w:r>
        <w:rPr>
          <w:noProof/>
        </w:rPr>
        <w:drawing>
          <wp:inline distT="0" distB="0" distL="0" distR="0" wp14:anchorId="41AD0407" wp14:editId="25805CDB">
            <wp:extent cx="1350645" cy="822325"/>
            <wp:effectExtent l="0" t="0" r="1905" b="0"/>
            <wp:docPr id="7" name="Picture 0" descr="bws.gif">
              <a:hlinkClick xmlns:a="http://schemas.openxmlformats.org/drawingml/2006/main" r:id="rId11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bws.gif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0645" cy="822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B24875" w:rsidSect="00214754">
      <w:headerReference w:type="default" r:id="rId13"/>
      <w:footerReference w:type="default" r:id="rId14"/>
      <w:headerReference w:type="first" r:id="rId15"/>
      <w:pgSz w:w="12240" w:h="15840"/>
      <w:pgMar w:top="1080" w:right="720" w:bottom="720" w:left="720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5A39A4" w14:textId="77777777" w:rsidR="00CB50B2" w:rsidRDefault="00CB50B2" w:rsidP="00B24875">
      <w:r>
        <w:separator/>
      </w:r>
    </w:p>
  </w:endnote>
  <w:endnote w:type="continuationSeparator" w:id="0">
    <w:p w14:paraId="1961200F" w14:textId="77777777" w:rsidR="00CB50B2" w:rsidRDefault="00CB50B2" w:rsidP="00B248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C0595F" w14:textId="77777777" w:rsidR="00CB50B2" w:rsidRDefault="00CB50B2" w:rsidP="00272242">
    <w:pPr>
      <w:pStyle w:val="Footer"/>
      <w:jc w:val="center"/>
    </w:pPr>
    <w:r>
      <w:t xml:space="preserve">Visit our Accounting &amp; Tax website at:  </w:t>
    </w:r>
    <w:hyperlink r:id="rId1" w:history="1">
      <w:r w:rsidRPr="00997ED4">
        <w:rPr>
          <w:rStyle w:val="Hyperlink"/>
        </w:rPr>
        <w:t>www.bsabio.com</w:t>
      </w:r>
    </w:hyperlink>
  </w:p>
  <w:p w14:paraId="0C317133" w14:textId="77777777" w:rsidR="00CB50B2" w:rsidRDefault="00CB50B2" w:rsidP="00272242">
    <w:pPr>
      <w:pStyle w:val="Footer"/>
      <w:jc w:val="center"/>
    </w:pPr>
    <w:r>
      <w:t xml:space="preserve">Visit our Securities &amp; Financial Planning website at:  </w:t>
    </w:r>
    <w:hyperlink r:id="rId2" w:history="1">
      <w:r w:rsidRPr="00997ED4">
        <w:rPr>
          <w:rStyle w:val="Hyperlink"/>
        </w:rPr>
        <w:t>www.stonebridgefsg.com</w:t>
      </w:r>
    </w:hyperlink>
  </w:p>
  <w:p w14:paraId="5FD06347" w14:textId="77777777" w:rsidR="00CB50B2" w:rsidRDefault="00CB50B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770F01" w14:textId="77777777" w:rsidR="00CB50B2" w:rsidRDefault="00CB50B2" w:rsidP="00B24875">
      <w:r>
        <w:separator/>
      </w:r>
    </w:p>
  </w:footnote>
  <w:footnote w:type="continuationSeparator" w:id="0">
    <w:p w14:paraId="5BE7E634" w14:textId="77777777" w:rsidR="00CB50B2" w:rsidRDefault="00CB50B2" w:rsidP="00B2487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0CD600" w14:textId="77777777" w:rsidR="00CB50B2" w:rsidRDefault="00CB50B2">
    <w:pPr>
      <w:pStyle w:val="Header"/>
      <w:jc w:val="center"/>
    </w:pPr>
    <w:r>
      <w:t xml:space="preserve">Page </w:t>
    </w:r>
    <w:r>
      <w:rPr>
        <w:b/>
      </w:rPr>
      <w:fldChar w:fldCharType="begin"/>
    </w:r>
    <w:r>
      <w:rPr>
        <w:b/>
      </w:rPr>
      <w:instrText xml:space="preserve"> PAGE </w:instrText>
    </w:r>
    <w:r>
      <w:rPr>
        <w:b/>
      </w:rPr>
      <w:fldChar w:fldCharType="separate"/>
    </w:r>
    <w:r w:rsidR="00610D30">
      <w:rPr>
        <w:b/>
        <w:noProof/>
      </w:rPr>
      <w:t>2</w:t>
    </w:r>
    <w:r>
      <w:rPr>
        <w:b/>
      </w:rPr>
      <w:fldChar w:fldCharType="end"/>
    </w:r>
    <w:r>
      <w:t xml:space="preserve"> of </w:t>
    </w:r>
    <w:r>
      <w:rPr>
        <w:b/>
      </w:rPr>
      <w:t>2</w:t>
    </w:r>
  </w:p>
  <w:p w14:paraId="607A7CA3" w14:textId="77777777" w:rsidR="00CB50B2" w:rsidRDefault="00CB50B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71142C" w14:textId="77777777" w:rsidR="00CB50B2" w:rsidRDefault="00CB50B2">
    <w:pPr>
      <w:pStyle w:val="Header"/>
      <w:jc w:val="center"/>
    </w:pPr>
    <w:r>
      <w:t xml:space="preserve">Page </w:t>
    </w:r>
    <w:r>
      <w:rPr>
        <w:b/>
      </w:rPr>
      <w:fldChar w:fldCharType="begin"/>
    </w:r>
    <w:r>
      <w:rPr>
        <w:b/>
      </w:rPr>
      <w:instrText xml:space="preserve"> PAGE </w:instrText>
    </w:r>
    <w:r>
      <w:rPr>
        <w:b/>
      </w:rPr>
      <w:fldChar w:fldCharType="separate"/>
    </w:r>
    <w:r w:rsidR="00610D30">
      <w:rPr>
        <w:b/>
        <w:noProof/>
      </w:rPr>
      <w:t>1</w:t>
    </w:r>
    <w:r>
      <w:rPr>
        <w:b/>
      </w:rPr>
      <w:fldChar w:fldCharType="end"/>
    </w:r>
    <w:r>
      <w:t xml:space="preserve"> of </w:t>
    </w:r>
    <w:r>
      <w:rPr>
        <w:b/>
      </w:rPr>
      <w:fldChar w:fldCharType="begin"/>
    </w:r>
    <w:r>
      <w:rPr>
        <w:b/>
      </w:rPr>
      <w:instrText xml:space="preserve"> NUMPAGES  </w:instrText>
    </w:r>
    <w:r>
      <w:rPr>
        <w:b/>
      </w:rPr>
      <w:fldChar w:fldCharType="separate"/>
    </w:r>
    <w:r w:rsidR="00610D30">
      <w:rPr>
        <w:b/>
        <w:noProof/>
      </w:rPr>
      <w:t>2</w:t>
    </w:r>
    <w:r>
      <w:rPr>
        <w:b/>
      </w:rPr>
      <w:fldChar w:fldCharType="end"/>
    </w:r>
  </w:p>
  <w:p w14:paraId="041FC7F6" w14:textId="77777777" w:rsidR="00CB50B2" w:rsidRDefault="00CB50B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3B57CD"/>
    <w:multiLevelType w:val="hybridMultilevel"/>
    <w:tmpl w:val="1CF087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9266808"/>
    <w:multiLevelType w:val="multilevel"/>
    <w:tmpl w:val="43C679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FD146F5"/>
    <w:multiLevelType w:val="hybridMultilevel"/>
    <w:tmpl w:val="AD842940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7B4723D9"/>
    <w:multiLevelType w:val="hybridMultilevel"/>
    <w:tmpl w:val="3F0C33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8107284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517082597">
    <w:abstractNumId w:val="1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95570097">
    <w:abstractNumId w:val="3"/>
  </w:num>
  <w:num w:numId="4" w16cid:durableId="59645853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6613840">
    <w:abstractNumId w:val="2"/>
  </w:num>
  <w:num w:numId="6" w16cid:durableId="1107092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1536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jA3MDAxtDQ0NzMyMTBR0lEKTi0uzszPAykwqgUApnageiwAAAA="/>
  </w:docVars>
  <w:rsids>
    <w:rsidRoot w:val="00B24875"/>
    <w:rsid w:val="00027341"/>
    <w:rsid w:val="00073F71"/>
    <w:rsid w:val="00075DFD"/>
    <w:rsid w:val="000B30F1"/>
    <w:rsid w:val="000F320D"/>
    <w:rsid w:val="00115A8B"/>
    <w:rsid w:val="00116A7D"/>
    <w:rsid w:val="0015766D"/>
    <w:rsid w:val="0018731D"/>
    <w:rsid w:val="001A6C48"/>
    <w:rsid w:val="00214754"/>
    <w:rsid w:val="002169E0"/>
    <w:rsid w:val="0026367D"/>
    <w:rsid w:val="00272242"/>
    <w:rsid w:val="0027595E"/>
    <w:rsid w:val="002B6E76"/>
    <w:rsid w:val="002C140A"/>
    <w:rsid w:val="002E6735"/>
    <w:rsid w:val="003068E7"/>
    <w:rsid w:val="003466B1"/>
    <w:rsid w:val="00395685"/>
    <w:rsid w:val="003A2577"/>
    <w:rsid w:val="003A56AD"/>
    <w:rsid w:val="003C0074"/>
    <w:rsid w:val="0040436B"/>
    <w:rsid w:val="0041418A"/>
    <w:rsid w:val="004728FF"/>
    <w:rsid w:val="00472BEF"/>
    <w:rsid w:val="00482F72"/>
    <w:rsid w:val="004B7669"/>
    <w:rsid w:val="004C5E66"/>
    <w:rsid w:val="00505DDA"/>
    <w:rsid w:val="005231C6"/>
    <w:rsid w:val="00573216"/>
    <w:rsid w:val="00594D7E"/>
    <w:rsid w:val="005B659C"/>
    <w:rsid w:val="005F3370"/>
    <w:rsid w:val="00607368"/>
    <w:rsid w:val="00610D30"/>
    <w:rsid w:val="00667622"/>
    <w:rsid w:val="006727DB"/>
    <w:rsid w:val="00677700"/>
    <w:rsid w:val="007332D1"/>
    <w:rsid w:val="00767AA0"/>
    <w:rsid w:val="00790012"/>
    <w:rsid w:val="007D5A9C"/>
    <w:rsid w:val="007D73FD"/>
    <w:rsid w:val="007E64AF"/>
    <w:rsid w:val="008709B2"/>
    <w:rsid w:val="00894902"/>
    <w:rsid w:val="0089571B"/>
    <w:rsid w:val="008B3A28"/>
    <w:rsid w:val="008D1A4A"/>
    <w:rsid w:val="008F2947"/>
    <w:rsid w:val="0090520E"/>
    <w:rsid w:val="00910D48"/>
    <w:rsid w:val="009232B5"/>
    <w:rsid w:val="009979A7"/>
    <w:rsid w:val="009A2025"/>
    <w:rsid w:val="009D5698"/>
    <w:rsid w:val="00A02A9F"/>
    <w:rsid w:val="00A325E7"/>
    <w:rsid w:val="00A428D2"/>
    <w:rsid w:val="00AA27C3"/>
    <w:rsid w:val="00AF695D"/>
    <w:rsid w:val="00B24875"/>
    <w:rsid w:val="00B61CF1"/>
    <w:rsid w:val="00BA3578"/>
    <w:rsid w:val="00BA3E16"/>
    <w:rsid w:val="00BD45D8"/>
    <w:rsid w:val="00BF2530"/>
    <w:rsid w:val="00C00C4F"/>
    <w:rsid w:val="00C96C16"/>
    <w:rsid w:val="00CB50B2"/>
    <w:rsid w:val="00CD229D"/>
    <w:rsid w:val="00CE0892"/>
    <w:rsid w:val="00CE256B"/>
    <w:rsid w:val="00CF1114"/>
    <w:rsid w:val="00D407A6"/>
    <w:rsid w:val="00DA46A2"/>
    <w:rsid w:val="00DE4AB0"/>
    <w:rsid w:val="00DE5EC5"/>
    <w:rsid w:val="00E420C2"/>
    <w:rsid w:val="00E45E0E"/>
    <w:rsid w:val="00E77D4C"/>
    <w:rsid w:val="00EC528E"/>
    <w:rsid w:val="00F13364"/>
    <w:rsid w:val="00F3068D"/>
    <w:rsid w:val="00F543FA"/>
    <w:rsid w:val="00F807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5361"/>
    <o:shapelayout v:ext="edit">
      <o:idmap v:ext="edit" data="1"/>
    </o:shapelayout>
  </w:shapeDefaults>
  <w:decimalSymbol w:val="."/>
  <w:listSeparator w:val=","/>
  <w14:docId w14:val="704B3C42"/>
  <w15:docId w15:val="{4632BBB4-80A0-4B18-B456-52A9012CC8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4875"/>
    <w:rPr>
      <w:rFonts w:ascii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2487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24875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2487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487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2487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24875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semiHidden/>
    <w:unhideWhenUsed/>
    <w:rsid w:val="00B2487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24875"/>
    <w:rPr>
      <w:rFonts w:ascii="Times New Roman" w:hAnsi="Times New Roman" w:cs="Times New Roman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272242"/>
    <w:pPr>
      <w:spacing w:before="240" w:after="60"/>
      <w:jc w:val="center"/>
      <w:outlineLvl w:val="0"/>
    </w:pPr>
    <w:rPr>
      <w:rFonts w:ascii="Cambria" w:eastAsia="Times New Roman" w:hAnsi="Cambria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272242"/>
    <w:rPr>
      <w:rFonts w:ascii="Cambria" w:eastAsia="Times New Roman" w:hAnsi="Cambria" w:cs="Times New Roman"/>
      <w:b/>
      <w:bCs/>
      <w:kern w:val="28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55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531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24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5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22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bsabio.com" TargetMode="Externa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bsabio.com/" TargetMode="External"/><Relationship Id="rId5" Type="http://schemas.openxmlformats.org/officeDocument/2006/relationships/footnotes" Target="footnotes.xml"/><Relationship Id="rId15" Type="http://schemas.openxmlformats.org/officeDocument/2006/relationships/header" Target="header2.xml"/><Relationship Id="rId10" Type="http://schemas.openxmlformats.org/officeDocument/2006/relationships/hyperlink" Target="https://spaces.hightail.com/uplink/BrettWSabioCPA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bsabio.com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stonebridgefsg.com" TargetMode="External"/><Relationship Id="rId1" Type="http://schemas.openxmlformats.org/officeDocument/2006/relationships/hyperlink" Target="http://www.bsabio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710</Words>
  <Characters>3412</Characters>
  <Application>Microsoft Office Word</Application>
  <DocSecurity>0</DocSecurity>
  <Lines>79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76</CharactersWithSpaces>
  <SharedDoc>false</SharedDoc>
  <HLinks>
    <vt:vector size="36" baseType="variant">
      <vt:variant>
        <vt:i4>3080224</vt:i4>
      </vt:variant>
      <vt:variant>
        <vt:i4>12</vt:i4>
      </vt:variant>
      <vt:variant>
        <vt:i4>0</vt:i4>
      </vt:variant>
      <vt:variant>
        <vt:i4>5</vt:i4>
      </vt:variant>
      <vt:variant>
        <vt:lpwstr>http://www.bsabio.com/</vt:lpwstr>
      </vt:variant>
      <vt:variant>
        <vt:lpwstr/>
      </vt:variant>
      <vt:variant>
        <vt:i4>2228324</vt:i4>
      </vt:variant>
      <vt:variant>
        <vt:i4>9</vt:i4>
      </vt:variant>
      <vt:variant>
        <vt:i4>0</vt:i4>
      </vt:variant>
      <vt:variant>
        <vt:i4>5</vt:i4>
      </vt:variant>
      <vt:variant>
        <vt:lpwstr>https://www.yousendit.com/transfer.php?action=dropbox&amp;dropbox=BrettSabio624544</vt:lpwstr>
      </vt:variant>
      <vt:variant>
        <vt:lpwstr/>
      </vt:variant>
      <vt:variant>
        <vt:i4>3080224</vt:i4>
      </vt:variant>
      <vt:variant>
        <vt:i4>6</vt:i4>
      </vt:variant>
      <vt:variant>
        <vt:i4>0</vt:i4>
      </vt:variant>
      <vt:variant>
        <vt:i4>5</vt:i4>
      </vt:variant>
      <vt:variant>
        <vt:lpwstr>http://www.bsabio.com/</vt:lpwstr>
      </vt:variant>
      <vt:variant>
        <vt:lpwstr/>
      </vt:variant>
      <vt:variant>
        <vt:i4>3080224</vt:i4>
      </vt:variant>
      <vt:variant>
        <vt:i4>0</vt:i4>
      </vt:variant>
      <vt:variant>
        <vt:i4>0</vt:i4>
      </vt:variant>
      <vt:variant>
        <vt:i4>5</vt:i4>
      </vt:variant>
      <vt:variant>
        <vt:lpwstr>http://www.bsabio.com/</vt:lpwstr>
      </vt:variant>
      <vt:variant>
        <vt:lpwstr/>
      </vt:variant>
      <vt:variant>
        <vt:i4>3932201</vt:i4>
      </vt:variant>
      <vt:variant>
        <vt:i4>6</vt:i4>
      </vt:variant>
      <vt:variant>
        <vt:i4>0</vt:i4>
      </vt:variant>
      <vt:variant>
        <vt:i4>5</vt:i4>
      </vt:variant>
      <vt:variant>
        <vt:lpwstr>http://www.stonebridgefsg.com/</vt:lpwstr>
      </vt:variant>
      <vt:variant>
        <vt:lpwstr/>
      </vt:variant>
      <vt:variant>
        <vt:i4>3080224</vt:i4>
      </vt:variant>
      <vt:variant>
        <vt:i4>3</vt:i4>
      </vt:variant>
      <vt:variant>
        <vt:i4>0</vt:i4>
      </vt:variant>
      <vt:variant>
        <vt:i4>5</vt:i4>
      </vt:variant>
      <vt:variant>
        <vt:lpwstr>http://www.bsabio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ett W. Sabio, CPA-PFS</dc:creator>
  <cp:lastModifiedBy>Brett Sabio</cp:lastModifiedBy>
  <cp:revision>2</cp:revision>
  <cp:lastPrinted>2022-11-11T21:52:00Z</cp:lastPrinted>
  <dcterms:created xsi:type="dcterms:W3CDTF">2022-11-11T21:53:00Z</dcterms:created>
  <dcterms:modified xsi:type="dcterms:W3CDTF">2022-11-11T2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kypeName">
    <vt:lpwstr>bwsabio</vt:lpwstr>
  </property>
  <property fmtid="{D5CDD505-2E9C-101B-9397-08002B2CF9AE}" pid="3" name="GrammarlyDocumentId">
    <vt:lpwstr>73bd4978659db0659df1521ba80857fc1cd79f74bbbbf5b74486b3d35ae71a55</vt:lpwstr>
  </property>
</Properties>
</file>